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48781cfe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8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D29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3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BB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C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BB6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BB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BBD6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roportion of the population meeting the recommended '5-a-day' on a 'usual day'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EBE7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ACB8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8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48781cfe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9:53Z</dcterms:created>
  <dcterms:modified xsi:type="dcterms:W3CDTF">2022-12-05T15:08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